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F9A69D" w14:textId="00E3DDBC" w:rsidR="00461089" w:rsidRDefault="001F3F71" w:rsidP="001F3F71">
      <w:pP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2E48B0E" wp14:editId="344CC9BB">
            <wp:extent cx="2025650" cy="720448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WSA_Logo_2C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479" cy="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E1DC2" w14:textId="5888789D" w:rsidR="001F3F71" w:rsidRDefault="001F3F71" w:rsidP="001F3F71">
      <w:pPr>
        <w:spacing w:after="0"/>
        <w:jc w:val="center"/>
        <w:rPr>
          <w:sz w:val="24"/>
          <w:szCs w:val="24"/>
        </w:rPr>
      </w:pPr>
    </w:p>
    <w:p w14:paraId="0687FBE0" w14:textId="1A1C0B60" w:rsidR="001F3F71" w:rsidRDefault="00B10423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0</w:t>
      </w:r>
      <w:r w:rsidR="00752BD9">
        <w:rPr>
          <w:b/>
          <w:sz w:val="24"/>
          <w:szCs w:val="24"/>
        </w:rPr>
        <w:t>20</w:t>
      </w:r>
      <w:r>
        <w:rPr>
          <w:b/>
          <w:sz w:val="24"/>
          <w:szCs w:val="24"/>
        </w:rPr>
        <w:t xml:space="preserve"> Annual</w:t>
      </w:r>
      <w:r w:rsidR="001F3F71">
        <w:rPr>
          <w:b/>
          <w:sz w:val="24"/>
          <w:szCs w:val="24"/>
        </w:rPr>
        <w:t xml:space="preserve"> Meeting</w:t>
      </w:r>
      <w:r w:rsidR="00A06691">
        <w:rPr>
          <w:b/>
          <w:sz w:val="24"/>
          <w:szCs w:val="24"/>
        </w:rPr>
        <w:t xml:space="preserve"> (virtual)</w:t>
      </w:r>
    </w:p>
    <w:p w14:paraId="0A806A2B" w14:textId="5F72DA62" w:rsidR="001F3F71" w:rsidRDefault="00B10423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ctober </w:t>
      </w:r>
      <w:r w:rsidR="00752BD9">
        <w:rPr>
          <w:b/>
          <w:sz w:val="24"/>
          <w:szCs w:val="24"/>
        </w:rPr>
        <w:t>29</w:t>
      </w:r>
      <w:r>
        <w:rPr>
          <w:b/>
          <w:sz w:val="24"/>
          <w:szCs w:val="24"/>
        </w:rPr>
        <w:t>-</w:t>
      </w:r>
      <w:r w:rsidR="00752BD9">
        <w:rPr>
          <w:b/>
          <w:sz w:val="24"/>
          <w:szCs w:val="24"/>
        </w:rPr>
        <w:t>30</w:t>
      </w:r>
      <w:r w:rsidR="001F3F71">
        <w:rPr>
          <w:b/>
          <w:sz w:val="24"/>
          <w:szCs w:val="24"/>
        </w:rPr>
        <w:t>, 20</w:t>
      </w:r>
      <w:r w:rsidR="00752BD9">
        <w:rPr>
          <w:b/>
          <w:sz w:val="24"/>
          <w:szCs w:val="24"/>
        </w:rPr>
        <w:t>20</w:t>
      </w:r>
    </w:p>
    <w:p w14:paraId="6ACC77C7" w14:textId="012BCDAE" w:rsidR="001F3F71" w:rsidRDefault="001F3F71" w:rsidP="001F3F71">
      <w:pPr>
        <w:spacing w:after="0"/>
        <w:jc w:val="center"/>
        <w:rPr>
          <w:b/>
          <w:sz w:val="24"/>
          <w:szCs w:val="24"/>
        </w:rPr>
      </w:pPr>
    </w:p>
    <w:p w14:paraId="6B869B28" w14:textId="0EE35BA4" w:rsidR="001F3F71" w:rsidRDefault="001F3F71" w:rsidP="001F3F71">
      <w:pPr>
        <w:spacing w:after="0"/>
        <w:jc w:val="center"/>
        <w:rPr>
          <w:sz w:val="24"/>
          <w:szCs w:val="24"/>
        </w:rPr>
      </w:pPr>
      <w:r>
        <w:rPr>
          <w:b/>
          <w:sz w:val="24"/>
          <w:szCs w:val="24"/>
          <w:u w:val="single"/>
        </w:rPr>
        <w:t>Agenda</w:t>
      </w:r>
    </w:p>
    <w:p w14:paraId="1BE2527B" w14:textId="368E846D" w:rsidR="00400525" w:rsidRDefault="00D91701" w:rsidP="001F3F71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(as of </w:t>
      </w:r>
      <w:r w:rsidR="008F2D3C">
        <w:rPr>
          <w:sz w:val="24"/>
          <w:szCs w:val="24"/>
        </w:rPr>
        <w:t>10/</w:t>
      </w:r>
      <w:r w:rsidR="00A92C33">
        <w:rPr>
          <w:sz w:val="24"/>
          <w:szCs w:val="24"/>
        </w:rPr>
        <w:t>2</w:t>
      </w:r>
      <w:r w:rsidR="00734477">
        <w:rPr>
          <w:sz w:val="24"/>
          <w:szCs w:val="24"/>
        </w:rPr>
        <w:t>6</w:t>
      </w:r>
      <w:r w:rsidR="008F2D3C">
        <w:rPr>
          <w:sz w:val="24"/>
          <w:szCs w:val="24"/>
        </w:rPr>
        <w:t>/2020)</w:t>
      </w:r>
    </w:p>
    <w:p w14:paraId="1445B6E7" w14:textId="77777777" w:rsidR="00671407" w:rsidRDefault="00671407" w:rsidP="001F3F71">
      <w:pPr>
        <w:spacing w:after="0"/>
        <w:jc w:val="center"/>
        <w:rPr>
          <w:sz w:val="24"/>
          <w:szCs w:val="24"/>
        </w:rPr>
      </w:pPr>
    </w:p>
    <w:p w14:paraId="540EB5E4" w14:textId="584168C4" w:rsidR="00B10423" w:rsidRDefault="00D20712" w:rsidP="00400525">
      <w:pPr>
        <w:spacing w:after="0"/>
        <w:rPr>
          <w:sz w:val="24"/>
          <w:szCs w:val="24"/>
        </w:rPr>
      </w:pPr>
      <w:bookmarkStart w:id="0" w:name="_Hlk52883639"/>
      <w:r w:rsidRPr="003B71E9">
        <w:rPr>
          <w:sz w:val="24"/>
          <w:szCs w:val="24"/>
          <w:highlight w:val="yellow"/>
        </w:rPr>
        <w:t>EASTERN TIME ZONE</w:t>
      </w:r>
    </w:p>
    <w:bookmarkEnd w:id="0"/>
    <w:p w14:paraId="697188D7" w14:textId="439B8675" w:rsidR="00D20712" w:rsidRDefault="00D20712" w:rsidP="00400525">
      <w:pPr>
        <w:spacing w:after="0"/>
        <w:rPr>
          <w:sz w:val="24"/>
          <w:szCs w:val="24"/>
        </w:rPr>
      </w:pPr>
    </w:p>
    <w:p w14:paraId="408214FD" w14:textId="01DC6192" w:rsidR="00D20712" w:rsidRPr="00D20712" w:rsidRDefault="00D20712" w:rsidP="00400525">
      <w:pPr>
        <w:spacing w:after="0"/>
        <w:rPr>
          <w:sz w:val="24"/>
          <w:szCs w:val="24"/>
          <w:u w:val="single"/>
        </w:rPr>
      </w:pPr>
      <w:r w:rsidRPr="00D20712">
        <w:rPr>
          <w:sz w:val="24"/>
          <w:szCs w:val="24"/>
          <w:u w:val="single"/>
        </w:rPr>
        <w:t>Thursday, October 29, 2020</w:t>
      </w:r>
    </w:p>
    <w:p w14:paraId="20B9FF31" w14:textId="1A7FB9E5" w:rsidR="00D20712" w:rsidRDefault="00D20712" w:rsidP="00400525">
      <w:pPr>
        <w:spacing w:after="0"/>
        <w:rPr>
          <w:sz w:val="24"/>
          <w:szCs w:val="24"/>
        </w:rPr>
      </w:pPr>
    </w:p>
    <w:p w14:paraId="310B376C" w14:textId="20E2FBCE" w:rsidR="00D20712" w:rsidRDefault="00A31372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2:00</w:t>
      </w:r>
      <w:r w:rsidR="00D20712">
        <w:rPr>
          <w:sz w:val="24"/>
          <w:szCs w:val="24"/>
        </w:rPr>
        <w:t xml:space="preserve"> p.m.</w:t>
      </w:r>
      <w:r w:rsidR="00D20712">
        <w:rPr>
          <w:sz w:val="24"/>
          <w:szCs w:val="24"/>
        </w:rPr>
        <w:tab/>
      </w:r>
      <w:r>
        <w:rPr>
          <w:sz w:val="24"/>
          <w:szCs w:val="24"/>
        </w:rPr>
        <w:t>Welcome/Introductions</w:t>
      </w:r>
    </w:p>
    <w:p w14:paraId="3EE2DB16" w14:textId="27DD7F00" w:rsidR="003B71E9" w:rsidRPr="003B71E9" w:rsidRDefault="003B71E9" w:rsidP="00400525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B71E9">
        <w:rPr>
          <w:i/>
          <w:iCs/>
          <w:sz w:val="24"/>
          <w:szCs w:val="24"/>
        </w:rPr>
        <w:t>Darren Gore, NWSA President</w:t>
      </w:r>
    </w:p>
    <w:p w14:paraId="775DF365" w14:textId="77777777" w:rsidR="003B71E9" w:rsidRDefault="003B71E9" w:rsidP="00400525">
      <w:pPr>
        <w:spacing w:after="0"/>
        <w:rPr>
          <w:sz w:val="24"/>
          <w:szCs w:val="24"/>
        </w:rPr>
      </w:pPr>
    </w:p>
    <w:p w14:paraId="4DC48C23" w14:textId="08CF2DB0" w:rsidR="00A31372" w:rsidRPr="003B71E9" w:rsidRDefault="00262D16" w:rsidP="003B71E9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Review </w:t>
      </w:r>
      <w:r w:rsidR="00A31372" w:rsidRPr="003B71E9">
        <w:rPr>
          <w:sz w:val="24"/>
          <w:szCs w:val="24"/>
        </w:rPr>
        <w:t>agenda for next two days</w:t>
      </w:r>
    </w:p>
    <w:p w14:paraId="64D1A78E" w14:textId="18EC0265" w:rsidR="003835E1" w:rsidRPr="003B71E9" w:rsidRDefault="003835E1" w:rsidP="003B71E9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 w:rsidRPr="003B71E9">
        <w:rPr>
          <w:sz w:val="24"/>
          <w:szCs w:val="24"/>
        </w:rPr>
        <w:t>President’s progress report and vision for 2021</w:t>
      </w:r>
    </w:p>
    <w:p w14:paraId="40BDCD5B" w14:textId="45AD354F" w:rsidR="00D20712" w:rsidRDefault="00A31372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4A252F45" w14:textId="0C429F18" w:rsidR="00D20712" w:rsidRDefault="00A31372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2</w:t>
      </w:r>
      <w:r w:rsidR="00D20712">
        <w:rPr>
          <w:sz w:val="24"/>
          <w:szCs w:val="24"/>
        </w:rPr>
        <w:t>:30 p.m.</w:t>
      </w:r>
      <w:r w:rsidR="00D20712">
        <w:rPr>
          <w:sz w:val="24"/>
          <w:szCs w:val="24"/>
        </w:rPr>
        <w:tab/>
      </w:r>
      <w:r w:rsidR="003B71E9">
        <w:rPr>
          <w:sz w:val="24"/>
          <w:szCs w:val="24"/>
        </w:rPr>
        <w:t xml:space="preserve">Update from the </w:t>
      </w:r>
      <w:r w:rsidR="00D20712">
        <w:rPr>
          <w:sz w:val="24"/>
          <w:szCs w:val="24"/>
        </w:rPr>
        <w:t>U.S. Army Corps of Engineers</w:t>
      </w:r>
    </w:p>
    <w:p w14:paraId="44CAEB24" w14:textId="293A237C" w:rsidR="00D20712" w:rsidRPr="0091312A" w:rsidRDefault="00D20712" w:rsidP="00400525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91312A">
        <w:rPr>
          <w:i/>
          <w:iCs/>
          <w:sz w:val="24"/>
          <w:szCs w:val="24"/>
        </w:rPr>
        <w:t>Mr. Al Lee, SES</w:t>
      </w:r>
    </w:p>
    <w:p w14:paraId="36700CB6" w14:textId="145AC9C5" w:rsidR="00D20712" w:rsidRPr="0091312A" w:rsidRDefault="00D20712" w:rsidP="00400525">
      <w:pPr>
        <w:spacing w:after="0"/>
        <w:rPr>
          <w:i/>
          <w:iCs/>
          <w:sz w:val="24"/>
          <w:szCs w:val="24"/>
        </w:rPr>
      </w:pPr>
      <w:r w:rsidRPr="0091312A">
        <w:rPr>
          <w:i/>
          <w:iCs/>
          <w:sz w:val="24"/>
          <w:szCs w:val="24"/>
        </w:rPr>
        <w:tab/>
      </w:r>
      <w:r w:rsidRPr="0091312A">
        <w:rPr>
          <w:i/>
          <w:iCs/>
          <w:sz w:val="24"/>
          <w:szCs w:val="24"/>
        </w:rPr>
        <w:tab/>
        <w:t>Director of Civil Works</w:t>
      </w:r>
    </w:p>
    <w:p w14:paraId="79FB3F50" w14:textId="359CA910" w:rsidR="003B71E9" w:rsidRPr="0091312A" w:rsidRDefault="003B71E9" w:rsidP="00400525">
      <w:pPr>
        <w:spacing w:after="0"/>
        <w:rPr>
          <w:i/>
          <w:iCs/>
          <w:sz w:val="24"/>
          <w:szCs w:val="24"/>
        </w:rPr>
      </w:pPr>
      <w:r w:rsidRPr="0091312A">
        <w:rPr>
          <w:i/>
          <w:iCs/>
          <w:sz w:val="24"/>
          <w:szCs w:val="24"/>
        </w:rPr>
        <w:tab/>
      </w:r>
      <w:r w:rsidRPr="0091312A">
        <w:rPr>
          <w:i/>
          <w:iCs/>
          <w:sz w:val="24"/>
          <w:szCs w:val="24"/>
        </w:rPr>
        <w:tab/>
        <w:t>U.S. Army Corps of Engineers</w:t>
      </w:r>
    </w:p>
    <w:p w14:paraId="54FA0986" w14:textId="174C4B33" w:rsidR="00A31372" w:rsidRDefault="00A31372" w:rsidP="00400525">
      <w:pPr>
        <w:spacing w:after="0"/>
        <w:rPr>
          <w:sz w:val="24"/>
          <w:szCs w:val="24"/>
        </w:rPr>
      </w:pPr>
    </w:p>
    <w:p w14:paraId="64ED9E1F" w14:textId="21134F11" w:rsidR="00A31372" w:rsidRDefault="00A31372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3:00 p.m.</w:t>
      </w:r>
      <w:r>
        <w:rPr>
          <w:sz w:val="24"/>
          <w:szCs w:val="24"/>
        </w:rPr>
        <w:tab/>
      </w:r>
      <w:r w:rsidR="003B71E9">
        <w:rPr>
          <w:sz w:val="24"/>
          <w:szCs w:val="24"/>
        </w:rPr>
        <w:t>Discussion of Water Supply Priorities and Policies</w:t>
      </w:r>
    </w:p>
    <w:p w14:paraId="14AA97AC" w14:textId="431D7A80" w:rsidR="00A31372" w:rsidRPr="003B71E9" w:rsidRDefault="00A31372" w:rsidP="003B71E9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B71E9">
        <w:rPr>
          <w:i/>
          <w:iCs/>
          <w:sz w:val="24"/>
          <w:szCs w:val="24"/>
        </w:rPr>
        <w:t>USACE Water Supply team</w:t>
      </w:r>
      <w:r w:rsidR="00262D16">
        <w:rPr>
          <w:i/>
          <w:iCs/>
          <w:sz w:val="24"/>
          <w:szCs w:val="24"/>
        </w:rPr>
        <w:t xml:space="preserve"> and Attendees</w:t>
      </w:r>
    </w:p>
    <w:p w14:paraId="0E27B6E7" w14:textId="77777777" w:rsidR="00A31372" w:rsidRDefault="00A31372" w:rsidP="00A31372">
      <w:pPr>
        <w:spacing w:after="0"/>
        <w:rPr>
          <w:sz w:val="24"/>
          <w:szCs w:val="24"/>
        </w:rPr>
      </w:pPr>
    </w:p>
    <w:p w14:paraId="1793275B" w14:textId="097E9A65" w:rsidR="00A31372" w:rsidRDefault="00A31372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4:30 p.m.</w:t>
      </w:r>
      <w:r>
        <w:rPr>
          <w:sz w:val="24"/>
          <w:szCs w:val="24"/>
        </w:rPr>
        <w:tab/>
        <w:t>Adjourn</w:t>
      </w:r>
    </w:p>
    <w:p w14:paraId="69463D32" w14:textId="46A68BB8" w:rsidR="00A31372" w:rsidRDefault="00A31372" w:rsidP="00400525">
      <w:pPr>
        <w:spacing w:after="0"/>
        <w:rPr>
          <w:sz w:val="24"/>
          <w:szCs w:val="24"/>
        </w:rPr>
      </w:pPr>
    </w:p>
    <w:p w14:paraId="7E4AE28A" w14:textId="7EA90328" w:rsidR="00A31372" w:rsidRPr="00A31372" w:rsidRDefault="00A31372" w:rsidP="00400525">
      <w:pPr>
        <w:spacing w:after="0"/>
        <w:rPr>
          <w:sz w:val="24"/>
          <w:szCs w:val="24"/>
          <w:u w:val="single"/>
        </w:rPr>
      </w:pPr>
      <w:r w:rsidRPr="00A31372">
        <w:rPr>
          <w:sz w:val="24"/>
          <w:szCs w:val="24"/>
          <w:u w:val="single"/>
        </w:rPr>
        <w:t>Friday, October 30, 2020</w:t>
      </w:r>
    </w:p>
    <w:p w14:paraId="128CAA6B" w14:textId="34EB1609" w:rsidR="00D20712" w:rsidRDefault="00D20712" w:rsidP="00400525">
      <w:pPr>
        <w:spacing w:after="0"/>
        <w:rPr>
          <w:sz w:val="24"/>
          <w:szCs w:val="24"/>
        </w:rPr>
      </w:pPr>
    </w:p>
    <w:p w14:paraId="781FA763" w14:textId="7B0C5785" w:rsidR="003B71E9" w:rsidRPr="00D326C8" w:rsidRDefault="00A31372" w:rsidP="00D326C8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>1</w:t>
      </w:r>
      <w:r w:rsidR="00195D9D">
        <w:rPr>
          <w:sz w:val="24"/>
          <w:szCs w:val="24"/>
        </w:rPr>
        <w:t>2</w:t>
      </w:r>
      <w:r>
        <w:rPr>
          <w:sz w:val="24"/>
          <w:szCs w:val="24"/>
        </w:rPr>
        <w:t>:00 p.m.</w:t>
      </w:r>
      <w:r>
        <w:rPr>
          <w:sz w:val="24"/>
          <w:szCs w:val="24"/>
        </w:rPr>
        <w:tab/>
      </w:r>
      <w:r w:rsidR="00005DC9" w:rsidRPr="00005DC9">
        <w:rPr>
          <w:sz w:val="24"/>
          <w:szCs w:val="24"/>
        </w:rPr>
        <w:t>Unlocking historic data to understand the effect of changing conditions on Corps of Engineers reservoirs</w:t>
      </w:r>
    </w:p>
    <w:p w14:paraId="545DCF05" w14:textId="77777777" w:rsidR="003B71E9" w:rsidRPr="003B71E9" w:rsidRDefault="003B71E9" w:rsidP="003B71E9">
      <w:pPr>
        <w:spacing w:after="0"/>
        <w:ind w:left="720" w:firstLine="720"/>
        <w:rPr>
          <w:i/>
          <w:iCs/>
          <w:sz w:val="24"/>
          <w:szCs w:val="24"/>
        </w:rPr>
      </w:pPr>
      <w:r w:rsidRPr="003B71E9">
        <w:rPr>
          <w:i/>
          <w:iCs/>
          <w:sz w:val="24"/>
          <w:szCs w:val="24"/>
        </w:rPr>
        <w:t xml:space="preserve">Dr. Lauren Patterson, </w:t>
      </w:r>
      <w:r w:rsidR="00A31372" w:rsidRPr="003B71E9">
        <w:rPr>
          <w:i/>
          <w:iCs/>
          <w:sz w:val="24"/>
          <w:szCs w:val="24"/>
        </w:rPr>
        <w:t>Duke</w:t>
      </w:r>
      <w:r w:rsidR="003835E1" w:rsidRPr="003B71E9">
        <w:rPr>
          <w:i/>
          <w:iCs/>
          <w:sz w:val="24"/>
          <w:szCs w:val="24"/>
        </w:rPr>
        <w:t xml:space="preserve"> University</w:t>
      </w:r>
      <w:r w:rsidR="00CE36DD" w:rsidRPr="003B71E9">
        <w:rPr>
          <w:i/>
          <w:iCs/>
          <w:sz w:val="24"/>
          <w:szCs w:val="24"/>
        </w:rPr>
        <w:t xml:space="preserve"> </w:t>
      </w:r>
    </w:p>
    <w:p w14:paraId="66694221" w14:textId="77777777" w:rsidR="003B71E9" w:rsidRDefault="003B71E9" w:rsidP="003B71E9">
      <w:pPr>
        <w:spacing w:after="0"/>
        <w:ind w:left="720" w:firstLine="720"/>
        <w:rPr>
          <w:sz w:val="24"/>
          <w:szCs w:val="24"/>
        </w:rPr>
      </w:pPr>
    </w:p>
    <w:p w14:paraId="48E37661" w14:textId="78E40E2B" w:rsidR="003B71E9" w:rsidRDefault="003B71E9" w:rsidP="003B71E9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 xml:space="preserve">USACE </w:t>
      </w:r>
      <w:r w:rsidRPr="003B71E9">
        <w:rPr>
          <w:sz w:val="24"/>
          <w:szCs w:val="24"/>
        </w:rPr>
        <w:t>Water Supply Business Line Technical Work</w:t>
      </w:r>
    </w:p>
    <w:p w14:paraId="39B91E87" w14:textId="3B6C6820" w:rsidR="00A31372" w:rsidRPr="003B71E9" w:rsidRDefault="003B71E9" w:rsidP="003B71E9">
      <w:pPr>
        <w:spacing w:after="0"/>
        <w:ind w:left="720" w:firstLine="720"/>
        <w:rPr>
          <w:i/>
          <w:iCs/>
          <w:sz w:val="24"/>
          <w:szCs w:val="24"/>
        </w:rPr>
      </w:pPr>
      <w:r w:rsidRPr="003B71E9">
        <w:rPr>
          <w:i/>
          <w:iCs/>
          <w:sz w:val="24"/>
          <w:szCs w:val="24"/>
        </w:rPr>
        <w:t xml:space="preserve">Brad Hudgens, USACE </w:t>
      </w:r>
      <w:r w:rsidR="00CE36DD" w:rsidRPr="003B71E9">
        <w:rPr>
          <w:i/>
          <w:iCs/>
          <w:sz w:val="24"/>
          <w:szCs w:val="24"/>
        </w:rPr>
        <w:t xml:space="preserve">Institute for Water Resources </w:t>
      </w:r>
    </w:p>
    <w:p w14:paraId="0A6EF4F1" w14:textId="77777777" w:rsidR="0018444F" w:rsidRDefault="0018444F" w:rsidP="00400525">
      <w:pPr>
        <w:spacing w:after="0"/>
        <w:rPr>
          <w:sz w:val="24"/>
          <w:szCs w:val="24"/>
        </w:rPr>
      </w:pPr>
    </w:p>
    <w:p w14:paraId="3CB5C1EF" w14:textId="5D7C73AF" w:rsidR="00225C4E" w:rsidRDefault="00225C4E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3B3DEBD0" w14:textId="77777777" w:rsidR="00FD11EE" w:rsidRDefault="00FD11EE" w:rsidP="00FD11EE">
      <w:pPr>
        <w:spacing w:after="0"/>
        <w:rPr>
          <w:sz w:val="24"/>
          <w:szCs w:val="24"/>
        </w:rPr>
      </w:pPr>
      <w:r w:rsidRPr="003B71E9">
        <w:rPr>
          <w:sz w:val="24"/>
          <w:szCs w:val="24"/>
          <w:highlight w:val="yellow"/>
        </w:rPr>
        <w:lastRenderedPageBreak/>
        <w:t>EASTERN TIME ZONE</w:t>
      </w:r>
    </w:p>
    <w:p w14:paraId="2CFF0C47" w14:textId="5BA71D7C" w:rsidR="00671407" w:rsidRDefault="00671407" w:rsidP="00400525">
      <w:pPr>
        <w:spacing w:after="0"/>
        <w:rPr>
          <w:sz w:val="24"/>
          <w:szCs w:val="24"/>
        </w:rPr>
      </w:pPr>
    </w:p>
    <w:p w14:paraId="5A412A0F" w14:textId="51866C8C" w:rsidR="003835E1" w:rsidRDefault="00195D9D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1</w:t>
      </w:r>
      <w:r w:rsidR="00A31372">
        <w:rPr>
          <w:sz w:val="24"/>
          <w:szCs w:val="24"/>
        </w:rPr>
        <w:t>:</w:t>
      </w:r>
      <w:r w:rsidR="004E668D">
        <w:rPr>
          <w:sz w:val="24"/>
          <w:szCs w:val="24"/>
        </w:rPr>
        <w:t>00</w:t>
      </w:r>
      <w:r w:rsidR="00A31372">
        <w:rPr>
          <w:sz w:val="24"/>
          <w:szCs w:val="24"/>
        </w:rPr>
        <w:t xml:space="preserve"> p.m.</w:t>
      </w:r>
      <w:r>
        <w:rPr>
          <w:sz w:val="24"/>
          <w:szCs w:val="24"/>
        </w:rPr>
        <w:tab/>
        <w:t>NWSA Business Meeting – Policy</w:t>
      </w:r>
    </w:p>
    <w:p w14:paraId="6BDD46D9" w14:textId="77777777" w:rsidR="003E2033" w:rsidRDefault="003835E1" w:rsidP="00A229D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6F5FECDE" w14:textId="5F64D94E" w:rsidR="00A229D0" w:rsidRDefault="00A229D0" w:rsidP="00A229D0">
      <w:pPr>
        <w:spacing w:after="0" w:line="240" w:lineRule="auto"/>
        <w:ind w:left="1440"/>
      </w:pPr>
      <w:r>
        <w:t>State Primacy and Storage Accounting: How States Can Solidify their Water Allocation Authority</w:t>
      </w:r>
    </w:p>
    <w:p w14:paraId="4AB731BF" w14:textId="77777777" w:rsidR="00A229D0" w:rsidRPr="00734477" w:rsidRDefault="00A229D0" w:rsidP="00A229D0">
      <w:pPr>
        <w:spacing w:after="0" w:line="240" w:lineRule="auto"/>
        <w:ind w:left="720" w:firstLine="720"/>
        <w:rPr>
          <w:i/>
          <w:iCs/>
          <w:sz w:val="24"/>
          <w:szCs w:val="24"/>
        </w:rPr>
      </w:pPr>
      <w:r w:rsidRPr="00734477">
        <w:rPr>
          <w:i/>
          <w:iCs/>
          <w:sz w:val="24"/>
          <w:szCs w:val="24"/>
        </w:rPr>
        <w:t>Lewis Jones, King &amp; Spalding</w:t>
      </w:r>
    </w:p>
    <w:p w14:paraId="09044811" w14:textId="77777777" w:rsidR="005743E7" w:rsidRDefault="00734477" w:rsidP="00A229D0">
      <w:pPr>
        <w:spacing w:after="0" w:line="240" w:lineRule="auto"/>
        <w:ind w:left="720" w:firstLine="720"/>
        <w:rPr>
          <w:i/>
          <w:iCs/>
          <w:sz w:val="24"/>
          <w:szCs w:val="24"/>
        </w:rPr>
      </w:pPr>
      <w:r w:rsidRPr="00734477">
        <w:rPr>
          <w:i/>
          <w:iCs/>
          <w:sz w:val="24"/>
          <w:szCs w:val="24"/>
        </w:rPr>
        <w:t>John Fortuna, King &amp; Spalding</w:t>
      </w:r>
    </w:p>
    <w:p w14:paraId="0F86A808" w14:textId="77777777" w:rsidR="00734477" w:rsidRPr="00734477" w:rsidRDefault="00734477" w:rsidP="00A229D0">
      <w:pPr>
        <w:spacing w:after="0" w:line="240" w:lineRule="auto"/>
        <w:ind w:left="720" w:firstLine="720"/>
        <w:rPr>
          <w:sz w:val="24"/>
          <w:szCs w:val="24"/>
        </w:rPr>
      </w:pPr>
    </w:p>
    <w:p w14:paraId="798494B8" w14:textId="087A2F70" w:rsidR="004D5BBB" w:rsidRDefault="004D5BBB" w:rsidP="00A229D0">
      <w:pPr>
        <w:spacing w:after="0" w:line="240" w:lineRule="auto"/>
        <w:ind w:left="720" w:firstLine="720"/>
        <w:rPr>
          <w:sz w:val="24"/>
          <w:szCs w:val="24"/>
        </w:rPr>
      </w:pPr>
      <w:r w:rsidRPr="00734477">
        <w:rPr>
          <w:sz w:val="24"/>
          <w:szCs w:val="24"/>
        </w:rPr>
        <w:t>Member discussion on planning and strategy for WRDA</w:t>
      </w:r>
    </w:p>
    <w:p w14:paraId="527A9AA0" w14:textId="0F790E01" w:rsidR="00734477" w:rsidRPr="00734477" w:rsidRDefault="00734477" w:rsidP="00A229D0">
      <w:pPr>
        <w:spacing w:after="0" w:line="240" w:lineRule="auto"/>
        <w:ind w:left="720" w:firstLine="720"/>
        <w:rPr>
          <w:i/>
          <w:iCs/>
          <w:sz w:val="24"/>
          <w:szCs w:val="24"/>
        </w:rPr>
      </w:pPr>
      <w:r w:rsidRPr="00734477">
        <w:rPr>
          <w:i/>
          <w:iCs/>
          <w:sz w:val="24"/>
          <w:szCs w:val="24"/>
        </w:rPr>
        <w:t>John Anderson and Geoff Bowman, Van Scoyoc Associates</w:t>
      </w:r>
    </w:p>
    <w:p w14:paraId="7765304E" w14:textId="7FFB257B" w:rsidR="00A31372" w:rsidRDefault="00A31372" w:rsidP="00A229D0">
      <w:pPr>
        <w:spacing w:after="0" w:line="240" w:lineRule="auto"/>
        <w:rPr>
          <w:sz w:val="24"/>
          <w:szCs w:val="24"/>
        </w:rPr>
      </w:pPr>
    </w:p>
    <w:p w14:paraId="60D9D758" w14:textId="575D2835" w:rsidR="00A31372" w:rsidRDefault="004E668D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2</w:t>
      </w:r>
      <w:r w:rsidR="00A31372">
        <w:rPr>
          <w:sz w:val="24"/>
          <w:szCs w:val="24"/>
        </w:rPr>
        <w:t>:</w:t>
      </w:r>
      <w:r w:rsidR="003835E1">
        <w:rPr>
          <w:sz w:val="24"/>
          <w:szCs w:val="24"/>
        </w:rPr>
        <w:t>15</w:t>
      </w:r>
      <w:r w:rsidR="00A31372">
        <w:rPr>
          <w:sz w:val="24"/>
          <w:szCs w:val="24"/>
        </w:rPr>
        <w:t xml:space="preserve"> p.m.</w:t>
      </w:r>
      <w:r>
        <w:rPr>
          <w:sz w:val="24"/>
          <w:szCs w:val="24"/>
        </w:rPr>
        <w:tab/>
        <w:t>NWSA Business Meeting – Regular order of business</w:t>
      </w:r>
    </w:p>
    <w:p w14:paraId="609A20F3" w14:textId="2234D9E8" w:rsidR="003835E1" w:rsidRPr="00F541B4" w:rsidRDefault="003835E1" w:rsidP="00F541B4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506FB086" w14:textId="1851E594" w:rsidR="003835E1" w:rsidRPr="00513AD3" w:rsidRDefault="003835E1" w:rsidP="00513AD3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 w:rsidRPr="00513AD3">
        <w:rPr>
          <w:sz w:val="24"/>
          <w:szCs w:val="24"/>
        </w:rPr>
        <w:t>Nominations and election for 3 Board seats</w:t>
      </w:r>
    </w:p>
    <w:p w14:paraId="67D3EB7B" w14:textId="7EA46B44" w:rsidR="003835E1" w:rsidRPr="00513AD3" w:rsidRDefault="003835E1" w:rsidP="00513AD3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 w:rsidRPr="00513AD3">
        <w:rPr>
          <w:sz w:val="24"/>
          <w:szCs w:val="24"/>
        </w:rPr>
        <w:t>Treasurer’s report</w:t>
      </w:r>
    </w:p>
    <w:p w14:paraId="47FDAF9D" w14:textId="01333E4F" w:rsidR="003835E1" w:rsidRPr="00513AD3" w:rsidRDefault="003835E1" w:rsidP="00513AD3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 w:rsidRPr="00513AD3">
        <w:rPr>
          <w:sz w:val="24"/>
          <w:szCs w:val="24"/>
        </w:rPr>
        <w:t>Communications report</w:t>
      </w:r>
    </w:p>
    <w:p w14:paraId="4159AF47" w14:textId="18CE15DE" w:rsidR="003835E1" w:rsidRPr="00513AD3" w:rsidRDefault="003835E1" w:rsidP="00513AD3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 w:rsidRPr="00513AD3">
        <w:rPr>
          <w:sz w:val="24"/>
          <w:szCs w:val="24"/>
        </w:rPr>
        <w:t>Governmental Relations report</w:t>
      </w:r>
    </w:p>
    <w:p w14:paraId="3B656EA9" w14:textId="0FE26623" w:rsidR="003835E1" w:rsidRDefault="003835E1" w:rsidP="003835E1">
      <w:pPr>
        <w:spacing w:after="0"/>
        <w:rPr>
          <w:sz w:val="24"/>
          <w:szCs w:val="24"/>
        </w:rPr>
      </w:pPr>
      <w:r w:rsidRPr="003835E1">
        <w:rPr>
          <w:sz w:val="24"/>
          <w:szCs w:val="24"/>
        </w:rPr>
        <w:tab/>
      </w:r>
      <w:r w:rsidRPr="003835E1">
        <w:rPr>
          <w:sz w:val="24"/>
          <w:szCs w:val="24"/>
        </w:rPr>
        <w:tab/>
      </w:r>
    </w:p>
    <w:p w14:paraId="3F553F12" w14:textId="6D412215" w:rsidR="004E668D" w:rsidRDefault="004E668D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3:00 p.m.</w:t>
      </w:r>
      <w:r>
        <w:rPr>
          <w:sz w:val="24"/>
          <w:szCs w:val="24"/>
        </w:rPr>
        <w:tab/>
        <w:t>Adjourn</w:t>
      </w:r>
    </w:p>
    <w:p w14:paraId="5F1D1612" w14:textId="79E4AB0B" w:rsidR="00195D9D" w:rsidRDefault="00195D9D" w:rsidP="00400525">
      <w:pPr>
        <w:spacing w:after="0"/>
        <w:rPr>
          <w:sz w:val="24"/>
          <w:szCs w:val="24"/>
        </w:rPr>
      </w:pPr>
    </w:p>
    <w:p w14:paraId="0B220119" w14:textId="3290C1EC" w:rsidR="00A31372" w:rsidRDefault="00A31372" w:rsidP="00400525">
      <w:pPr>
        <w:spacing w:after="0"/>
        <w:rPr>
          <w:sz w:val="24"/>
          <w:szCs w:val="24"/>
        </w:rPr>
      </w:pPr>
    </w:p>
    <w:sectPr w:rsidR="00A31372" w:rsidSect="00430970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24A8A"/>
    <w:multiLevelType w:val="hybridMultilevel"/>
    <w:tmpl w:val="3FEEFFE2"/>
    <w:lvl w:ilvl="0" w:tplc="8CB4602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5F3B355A"/>
    <w:multiLevelType w:val="hybridMultilevel"/>
    <w:tmpl w:val="B366FC04"/>
    <w:lvl w:ilvl="0" w:tplc="CD12DDE8">
      <w:start w:val="229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6EF0398C"/>
    <w:multiLevelType w:val="hybridMultilevel"/>
    <w:tmpl w:val="A5B8F780"/>
    <w:lvl w:ilvl="0" w:tplc="D7E4BCBA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7E0Njc0NwJCAyUdpeDU4uLM/DyQAiODWgCCsuohLQAAAA=="/>
  </w:docVars>
  <w:rsids>
    <w:rsidRoot w:val="001F3F71"/>
    <w:rsid w:val="00005DC9"/>
    <w:rsid w:val="00086EDD"/>
    <w:rsid w:val="00096D2F"/>
    <w:rsid w:val="000D0070"/>
    <w:rsid w:val="001046C4"/>
    <w:rsid w:val="0012322A"/>
    <w:rsid w:val="00155790"/>
    <w:rsid w:val="00163D78"/>
    <w:rsid w:val="0018444F"/>
    <w:rsid w:val="001910F9"/>
    <w:rsid w:val="001914D4"/>
    <w:rsid w:val="00195D9D"/>
    <w:rsid w:val="001F3F71"/>
    <w:rsid w:val="00217475"/>
    <w:rsid w:val="00225C4E"/>
    <w:rsid w:val="0024344C"/>
    <w:rsid w:val="00262D16"/>
    <w:rsid w:val="002E18D2"/>
    <w:rsid w:val="00315A47"/>
    <w:rsid w:val="00336DEC"/>
    <w:rsid w:val="003412C9"/>
    <w:rsid w:val="00344493"/>
    <w:rsid w:val="003835E1"/>
    <w:rsid w:val="003B71E9"/>
    <w:rsid w:val="003E2033"/>
    <w:rsid w:val="00400525"/>
    <w:rsid w:val="00424955"/>
    <w:rsid w:val="00430970"/>
    <w:rsid w:val="00461089"/>
    <w:rsid w:val="00463A4B"/>
    <w:rsid w:val="00477BEA"/>
    <w:rsid w:val="00487A4B"/>
    <w:rsid w:val="004B26EF"/>
    <w:rsid w:val="004D5BBB"/>
    <w:rsid w:val="004E668D"/>
    <w:rsid w:val="00513AD3"/>
    <w:rsid w:val="00542BC4"/>
    <w:rsid w:val="00570487"/>
    <w:rsid w:val="005743E7"/>
    <w:rsid w:val="00595742"/>
    <w:rsid w:val="005B702D"/>
    <w:rsid w:val="005D4363"/>
    <w:rsid w:val="00634BFC"/>
    <w:rsid w:val="00671407"/>
    <w:rsid w:val="00683765"/>
    <w:rsid w:val="006A0BC0"/>
    <w:rsid w:val="006B10DC"/>
    <w:rsid w:val="006F0139"/>
    <w:rsid w:val="006F5A3A"/>
    <w:rsid w:val="00734477"/>
    <w:rsid w:val="00752BD9"/>
    <w:rsid w:val="00842CB3"/>
    <w:rsid w:val="008B44EF"/>
    <w:rsid w:val="008D5755"/>
    <w:rsid w:val="008F2D3C"/>
    <w:rsid w:val="00911C51"/>
    <w:rsid w:val="0091312A"/>
    <w:rsid w:val="009224D0"/>
    <w:rsid w:val="009227D0"/>
    <w:rsid w:val="00966ADE"/>
    <w:rsid w:val="009912DB"/>
    <w:rsid w:val="009B26E2"/>
    <w:rsid w:val="009E7CB2"/>
    <w:rsid w:val="009F00F5"/>
    <w:rsid w:val="009F09A0"/>
    <w:rsid w:val="00A06691"/>
    <w:rsid w:val="00A229D0"/>
    <w:rsid w:val="00A31372"/>
    <w:rsid w:val="00A355FA"/>
    <w:rsid w:val="00A63048"/>
    <w:rsid w:val="00A82A96"/>
    <w:rsid w:val="00A92C33"/>
    <w:rsid w:val="00AD56A7"/>
    <w:rsid w:val="00AF2576"/>
    <w:rsid w:val="00B01146"/>
    <w:rsid w:val="00B10423"/>
    <w:rsid w:val="00B13E81"/>
    <w:rsid w:val="00B5317D"/>
    <w:rsid w:val="00B631EB"/>
    <w:rsid w:val="00B705FB"/>
    <w:rsid w:val="00B77432"/>
    <w:rsid w:val="00B9032E"/>
    <w:rsid w:val="00BA19E4"/>
    <w:rsid w:val="00BC4CCE"/>
    <w:rsid w:val="00BF477D"/>
    <w:rsid w:val="00C1756D"/>
    <w:rsid w:val="00C24DB5"/>
    <w:rsid w:val="00C513C7"/>
    <w:rsid w:val="00C800C7"/>
    <w:rsid w:val="00CB2E2F"/>
    <w:rsid w:val="00CB3087"/>
    <w:rsid w:val="00CC3DEB"/>
    <w:rsid w:val="00CC7FDC"/>
    <w:rsid w:val="00CE36DD"/>
    <w:rsid w:val="00D00653"/>
    <w:rsid w:val="00D20712"/>
    <w:rsid w:val="00D326C8"/>
    <w:rsid w:val="00D91701"/>
    <w:rsid w:val="00D95C9E"/>
    <w:rsid w:val="00DA174D"/>
    <w:rsid w:val="00DA3D6E"/>
    <w:rsid w:val="00DB622B"/>
    <w:rsid w:val="00DC3808"/>
    <w:rsid w:val="00E331A9"/>
    <w:rsid w:val="00E3469F"/>
    <w:rsid w:val="00E346FE"/>
    <w:rsid w:val="00E45565"/>
    <w:rsid w:val="00E50E4E"/>
    <w:rsid w:val="00E674CE"/>
    <w:rsid w:val="00E97A04"/>
    <w:rsid w:val="00F541B4"/>
    <w:rsid w:val="00FD11EE"/>
    <w:rsid w:val="00FE2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7156D"/>
  <w15:chartTrackingRefBased/>
  <w15:docId w15:val="{3410FCF9-6E3B-4015-8C46-19F2E6028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1EE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4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3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A4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4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96D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8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Mitamura</dc:creator>
  <cp:keywords/>
  <dc:description/>
  <cp:lastModifiedBy>Dave Mitamura</cp:lastModifiedBy>
  <cp:revision>5</cp:revision>
  <cp:lastPrinted>2019-09-16T20:03:00Z</cp:lastPrinted>
  <dcterms:created xsi:type="dcterms:W3CDTF">2020-10-26T14:13:00Z</dcterms:created>
  <dcterms:modified xsi:type="dcterms:W3CDTF">2020-10-26T15:35:00Z</dcterms:modified>
</cp:coreProperties>
</file>